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892427236"/>
        <w:docPartObj>
          <w:docPartGallery w:val="Cover Pages"/>
          <w:docPartUnique/>
        </w:docPartObj>
      </w:sdtPr>
      <w:sdtContent>
        <w:p w:rsidR="00FC1043" w:rsidRDefault="00FC104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2119B7BD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FC1043" w:rsidRDefault="00FC1043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Dustin Kendall</w:t>
                                    </w:r>
                                  </w:p>
                                </w:sdtContent>
                              </w:sdt>
                              <w:p w:rsidR="00FC1043" w:rsidRDefault="00FC104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kendalld@pnw.edu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FC1043" w:rsidRDefault="00FC1043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Dustin Kendall</w:t>
                              </w:r>
                            </w:p>
                          </w:sdtContent>
                        </w:sdt>
                        <w:p w:rsidR="00FC1043" w:rsidRDefault="00FC1043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kendalld@pnw.edu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C1043" w:rsidRDefault="00FC1043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Homework #4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FC1043" w:rsidRDefault="00FC1043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ECE 371 Computer Organiz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:rsidR="00FC1043" w:rsidRDefault="00FC1043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Homework #4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FC1043" w:rsidRDefault="00FC1043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ECE 371 Computer Organiz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FC1043" w:rsidRDefault="00FC1043">
          <w:r>
            <w:br w:type="page"/>
          </w:r>
        </w:p>
      </w:sdtContent>
    </w:sdt>
    <w:p w:rsidR="00FC1043" w:rsidRDefault="00FC1043" w:rsidP="00FC1043">
      <w:pPr>
        <w:pStyle w:val="Heading1"/>
      </w:pPr>
      <w:r>
        <w:lastRenderedPageBreak/>
        <w:t>Problem 1</w:t>
      </w:r>
    </w:p>
    <w:p w:rsidR="006D395C" w:rsidRDefault="00FC1043">
      <w:r>
        <w:rPr>
          <w:noProof/>
        </w:rPr>
        <w:drawing>
          <wp:inline distT="0" distB="0" distL="0" distR="0">
            <wp:extent cx="5943600" cy="3740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1043" w:rsidRDefault="00FC1043" w:rsidP="00FC1043">
      <w:pPr>
        <w:pStyle w:val="Heading1"/>
      </w:pPr>
      <w:r>
        <w:t>Problem 2</w:t>
      </w:r>
    </w:p>
    <w:p w:rsidR="00FC1043" w:rsidRPr="00FC1043" w:rsidRDefault="00FC1043" w:rsidP="00FC1043">
      <w:r>
        <w:rPr>
          <w:noProof/>
        </w:rPr>
        <w:drawing>
          <wp:inline distT="0" distB="0" distL="0" distR="0">
            <wp:extent cx="5937250" cy="18415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1043" w:rsidRDefault="00FC1043" w:rsidP="00FC1043">
      <w:pPr>
        <w:pStyle w:val="Heading1"/>
      </w:pPr>
      <w:r>
        <w:lastRenderedPageBreak/>
        <w:t>Problem 3</w:t>
      </w:r>
    </w:p>
    <w:p w:rsidR="00FC1043" w:rsidRPr="00FC1043" w:rsidRDefault="00FC1043" w:rsidP="00FC1043">
      <w:r>
        <w:rPr>
          <w:noProof/>
        </w:rPr>
        <w:drawing>
          <wp:inline distT="0" distB="0" distL="0" distR="0">
            <wp:extent cx="5943600" cy="2120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1043" w:rsidRDefault="00FC1043" w:rsidP="00FC1043">
      <w:pPr>
        <w:pStyle w:val="Heading1"/>
      </w:pPr>
      <w:r>
        <w:t>Problem 4</w:t>
      </w:r>
    </w:p>
    <w:p w:rsidR="00FC1043" w:rsidRPr="00FC1043" w:rsidRDefault="00FC1043" w:rsidP="00FC1043">
      <w:r>
        <w:rPr>
          <w:noProof/>
        </w:rPr>
        <w:drawing>
          <wp:inline distT="0" distB="0" distL="0" distR="0">
            <wp:extent cx="5943600" cy="37655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1043" w:rsidRDefault="00FC1043" w:rsidP="00FC1043">
      <w:pPr>
        <w:pStyle w:val="Heading1"/>
      </w:pPr>
      <w:r>
        <w:lastRenderedPageBreak/>
        <w:t>Problem 5</w:t>
      </w:r>
    </w:p>
    <w:p w:rsidR="00FC1043" w:rsidRPr="00FC1043" w:rsidRDefault="00FC1043" w:rsidP="00FC1043">
      <w:bookmarkStart w:id="0" w:name="_GoBack"/>
      <w:bookmarkEnd w:id="0"/>
      <w:r>
        <w:rPr>
          <w:noProof/>
        </w:rPr>
        <w:drawing>
          <wp:inline distT="0" distB="0" distL="0" distR="0">
            <wp:extent cx="5943600" cy="2724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1043" w:rsidRPr="00FC1043" w:rsidSect="00FC1043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NLKwNDMxtTQxtjBX0lEKTi0uzszPAykwrAUA3GWXySwAAAA="/>
  </w:docVars>
  <w:rsids>
    <w:rsidRoot w:val="00FC1043"/>
    <w:rsid w:val="00511B4B"/>
    <w:rsid w:val="00A77117"/>
    <w:rsid w:val="00AE72D5"/>
    <w:rsid w:val="00CA3755"/>
    <w:rsid w:val="00EB67D1"/>
    <w:rsid w:val="00FC1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63C42"/>
  <w15:chartTrackingRefBased/>
  <w15:docId w15:val="{5550A01C-DDB0-47CA-BD74-DF0EB681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ajorBidi"/>
        <w:sz w:val="32"/>
        <w:szCs w:val="3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1B4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72D5"/>
    <w:pPr>
      <w:keepNext/>
      <w:keepLines/>
      <w:spacing w:before="240" w:after="0"/>
      <w:outlineLvl w:val="0"/>
    </w:pPr>
    <w:rPr>
      <w:rFonts w:eastAsiaTheme="majorEastAsia"/>
      <w:color w:val="000000" w:themeColor="text1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1B4B"/>
    <w:pPr>
      <w:keepNext/>
      <w:keepLines/>
      <w:spacing w:before="40" w:after="0"/>
      <w:outlineLvl w:val="1"/>
    </w:pPr>
    <w:rPr>
      <w:rFonts w:eastAsiaTheme="majorEastAsia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2D5"/>
    <w:rPr>
      <w:rFonts w:ascii="Arial" w:eastAsiaTheme="majorEastAsia" w:hAnsi="Arial"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B4B"/>
    <w:rPr>
      <w:rFonts w:ascii="Arial" w:eastAsiaTheme="majorEastAsia" w:hAnsi="Arial"/>
      <w:color w:val="000000" w:themeColor="text1"/>
      <w:sz w:val="26"/>
      <w:szCs w:val="26"/>
    </w:rPr>
  </w:style>
  <w:style w:type="paragraph" w:styleId="NoSpacing">
    <w:name w:val="No Spacing"/>
    <w:link w:val="NoSpacingChar"/>
    <w:uiPriority w:val="1"/>
    <w:qFormat/>
    <w:rsid w:val="00FC1043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C1043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</Abstract>
  <CompanyAddress/>
  <CompanyPhone/>
  <CompanyFax/>
  <CompanyEmail>kendalld@pnw.edu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263D6B-AE67-4214-B1AB-5415F3B77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4</dc:title>
  <dc:subject>ECE 371 Computer Organization</dc:subject>
  <dc:creator>Dustin Kendall</dc:creator>
  <cp:keywords/>
  <dc:description/>
  <cp:lastModifiedBy>Dustin Kendall</cp:lastModifiedBy>
  <cp:revision>1</cp:revision>
  <dcterms:created xsi:type="dcterms:W3CDTF">2019-05-02T23:21:00Z</dcterms:created>
  <dcterms:modified xsi:type="dcterms:W3CDTF">2019-05-02T23:24:00Z</dcterms:modified>
</cp:coreProperties>
</file>